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47628DEE"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D4569C">
        <w:rPr>
          <w:rFonts w:ascii="Arial" w:hAnsi="Arial" w:cs="Arial"/>
          <w:sz w:val="20"/>
          <w:szCs w:val="20"/>
        </w:rPr>
        <w:t>Ayanna Mitchell</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7436E48C" w:rsidR="00B94F8E" w:rsidRDefault="00A663E5">
      <w:pPr>
        <w:rPr>
          <w:rFonts w:ascii="Arial" w:hAnsi="Arial" w:cs="Arial"/>
          <w:sz w:val="20"/>
          <w:szCs w:val="20"/>
        </w:rPr>
      </w:pPr>
      <w:r w:rsidRPr="001E2D41">
        <w:rPr>
          <w:rFonts w:ascii="Arial" w:hAnsi="Arial" w:cs="Arial"/>
          <w:sz w:val="20"/>
          <w:szCs w:val="20"/>
        </w:rPr>
        <w:t xml:space="preserve">Title: </w:t>
      </w:r>
      <w:r w:rsidR="00262AEE">
        <w:rPr>
          <w:rFonts w:ascii="Arial" w:hAnsi="Arial" w:cs="Arial"/>
          <w:sz w:val="20"/>
          <w:szCs w:val="20"/>
        </w:rPr>
        <w:t>KN</w:t>
      </w:r>
      <w:bookmarkStart w:id="0" w:name="_GoBack"/>
      <w:bookmarkEnd w:id="0"/>
    </w:p>
    <w:p w14:paraId="59C08A47" w14:textId="77777777" w:rsidR="003B0D88" w:rsidRPr="001E2D41" w:rsidRDefault="003B0D88">
      <w:pPr>
        <w:rPr>
          <w:rFonts w:ascii="Arial" w:hAnsi="Arial" w:cs="Arial"/>
          <w:sz w:val="20"/>
          <w:szCs w:val="20"/>
        </w:rPr>
      </w:pPr>
    </w:p>
    <w:p w14:paraId="2E753650" w14:textId="77777777" w:rsidR="003A0A30" w:rsidRPr="001E2D41" w:rsidRDefault="003A0A30" w:rsidP="003A0A30">
      <w:pPr>
        <w:rPr>
          <w:rFonts w:ascii="Arial" w:hAnsi="Arial" w:cs="Arial"/>
          <w:b/>
          <w:sz w:val="20"/>
          <w:szCs w:val="20"/>
        </w:rPr>
      </w:pPr>
      <w:r w:rsidRPr="001E2D41">
        <w:rPr>
          <w:rFonts w:ascii="Arial" w:hAnsi="Arial" w:cs="Arial"/>
          <w:b/>
          <w:sz w:val="20"/>
          <w:szCs w:val="20"/>
        </w:rPr>
        <w:t>Steps:</w:t>
      </w: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686E6C0A" w:rsidR="00E54335" w:rsidRPr="001E2D41" w:rsidRDefault="00D4569C"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28BE6983" w:rsidR="00E54335" w:rsidRPr="001E2D41" w:rsidRDefault="00E54335" w:rsidP="00CF54CE">
            <w:pPr>
              <w:spacing w:before="240" w:after="240"/>
              <w:jc w:val="center"/>
              <w:rPr>
                <w:rFonts w:ascii="Arial" w:hAnsi="Arial" w:cs="Arial"/>
                <w:sz w:val="20"/>
                <w:szCs w:val="20"/>
              </w:rPr>
            </w:pPr>
          </w:p>
        </w:tc>
        <w:tc>
          <w:tcPr>
            <w:tcW w:w="4140" w:type="dxa"/>
          </w:tcPr>
          <w:p w14:paraId="17490F11" w14:textId="7E3C17B3"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04D048AF"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6F339DB6" w:rsidR="00E54335" w:rsidRPr="001E2D41" w:rsidRDefault="00D4569C"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62661B59"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1FE80BA0"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255BE8">
              <w:rPr>
                <w:rFonts w:ascii="Arial" w:hAnsi="Arial" w:cs="Arial"/>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A364668" w:rsidR="00E54335" w:rsidRPr="001E2D41" w:rsidRDefault="00D4569C"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6E629040" w:rsidR="00E54335" w:rsidRPr="001E2D41" w:rsidRDefault="00E54335" w:rsidP="00CF54CE">
            <w:pPr>
              <w:spacing w:before="240" w:after="240"/>
              <w:jc w:val="center"/>
              <w:rPr>
                <w:rFonts w:ascii="Arial" w:hAnsi="Arial" w:cs="Arial"/>
                <w:sz w:val="20"/>
                <w:szCs w:val="20"/>
              </w:rPr>
            </w:pPr>
          </w:p>
        </w:tc>
        <w:tc>
          <w:tcPr>
            <w:tcW w:w="4140" w:type="dxa"/>
          </w:tcPr>
          <w:p w14:paraId="31F8339B"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D4569C">
              <w:rPr>
                <w:rFonts w:ascii="Arial" w:hAnsi="Arial" w:cs="Arial"/>
                <w:sz w:val="20"/>
                <w:szCs w:val="20"/>
              </w:rPr>
              <w:t>s accountability measures in the policy in regards to Admini</w:t>
            </w:r>
            <w:r w:rsidR="001C2CFE">
              <w:rPr>
                <w:rFonts w:ascii="Arial" w:hAnsi="Arial" w:cs="Arial"/>
                <w:sz w:val="20"/>
                <w:szCs w:val="20"/>
              </w:rPr>
              <w:t xml:space="preserve">strator and Superintendent responsibilities. </w:t>
            </w:r>
          </w:p>
          <w:p w14:paraId="08724036" w14:textId="595B0AC9" w:rsidR="001C2CFE" w:rsidRPr="001E2D41" w:rsidRDefault="001C2CFE" w:rsidP="00E54335">
            <w:pPr>
              <w:spacing w:before="240" w:after="240"/>
              <w:rPr>
                <w:rFonts w:ascii="Arial" w:hAnsi="Arial" w:cs="Arial"/>
                <w:sz w:val="20"/>
                <w:szCs w:val="20"/>
              </w:rPr>
            </w:pPr>
            <w:r>
              <w:rPr>
                <w:rFonts w:ascii="Arial" w:hAnsi="Arial" w:cs="Arial"/>
                <w:sz w:val="20"/>
                <w:szCs w:val="20"/>
              </w:rPr>
              <w:t>Also includes disciplinary action if offender information is disclosed to others. (gossip)</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2CFC6E1C"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14B99910" w:rsidR="00E54335" w:rsidRPr="001E2D41" w:rsidRDefault="001C2CFE"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368FB41B"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2F31BEB3" w:rsidR="00355789" w:rsidRPr="001E2D41" w:rsidRDefault="001C2CFE"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2CCCBBF3" w:rsidR="001E2D41" w:rsidRDefault="001E2D41" w:rsidP="001E2D41">
      <w:pPr>
        <w:jc w:val="center"/>
        <w:rPr>
          <w:rFonts w:ascii="Arial" w:hAnsi="Arial" w:cs="Arial"/>
          <w:sz w:val="20"/>
        </w:rPr>
      </w:pPr>
    </w:p>
    <w:p w14:paraId="77D233EC" w14:textId="6C9D5C14" w:rsidR="005740A6" w:rsidRDefault="001C2CFE">
      <w:pPr>
        <w:rPr>
          <w:rFonts w:ascii="Arial" w:hAnsi="Arial" w:cs="Arial"/>
          <w:sz w:val="20"/>
        </w:rPr>
      </w:pPr>
      <w:r>
        <w:rPr>
          <w:rFonts w:ascii="Arial" w:hAnsi="Arial" w:cs="Arial"/>
          <w:sz w:val="20"/>
        </w:rPr>
        <w:t>Special notes from policy review meeting:</w:t>
      </w:r>
    </w:p>
    <w:p w14:paraId="6BE25F1A" w14:textId="666761C1" w:rsidR="001C2CFE" w:rsidRDefault="001C2CFE">
      <w:pPr>
        <w:rPr>
          <w:rFonts w:ascii="Arial" w:hAnsi="Arial" w:cs="Arial"/>
          <w:sz w:val="20"/>
        </w:rPr>
      </w:pPr>
    </w:p>
    <w:p w14:paraId="1777BB73" w14:textId="77777777" w:rsidR="001C2CFE" w:rsidRDefault="001C2CFE">
      <w:pPr>
        <w:rPr>
          <w:rFonts w:ascii="Arial" w:hAnsi="Arial" w:cs="Arial"/>
          <w:sz w:val="20"/>
        </w:rPr>
      </w:pPr>
      <w:r>
        <w:rPr>
          <w:rFonts w:ascii="Arial" w:hAnsi="Arial" w:cs="Arial"/>
          <w:sz w:val="20"/>
        </w:rPr>
        <w:t xml:space="preserve">This policy is being updated and reviewed to support and protect students and give clear expectations about parents who are violent sex offenders. </w:t>
      </w:r>
    </w:p>
    <w:p w14:paraId="3F13A32E" w14:textId="77777777" w:rsidR="001C2CFE" w:rsidRDefault="001C2CFE">
      <w:pPr>
        <w:rPr>
          <w:rFonts w:ascii="Arial" w:hAnsi="Arial" w:cs="Arial"/>
          <w:sz w:val="20"/>
        </w:rPr>
      </w:pPr>
    </w:p>
    <w:p w14:paraId="5FD0A6C7" w14:textId="77777777" w:rsidR="00214153" w:rsidRDefault="001C2CFE">
      <w:pPr>
        <w:rPr>
          <w:rFonts w:ascii="Arial" w:hAnsi="Arial" w:cs="Arial"/>
          <w:sz w:val="20"/>
        </w:rPr>
      </w:pPr>
      <w:r>
        <w:rPr>
          <w:rFonts w:ascii="Arial" w:hAnsi="Arial" w:cs="Arial"/>
          <w:sz w:val="20"/>
        </w:rPr>
        <w:t xml:space="preserve">Parents will still be able to access the campus but there are parameters and a visitation plan. </w:t>
      </w:r>
    </w:p>
    <w:p w14:paraId="6E527DD5" w14:textId="77777777" w:rsidR="00214153" w:rsidRDefault="00214153">
      <w:pPr>
        <w:rPr>
          <w:rFonts w:ascii="Arial" w:hAnsi="Arial" w:cs="Arial"/>
          <w:sz w:val="20"/>
        </w:rPr>
      </w:pPr>
    </w:p>
    <w:p w14:paraId="34357CF7" w14:textId="77777777" w:rsidR="00351C08" w:rsidRDefault="00214153">
      <w:pPr>
        <w:rPr>
          <w:rFonts w:ascii="Arial" w:hAnsi="Arial" w:cs="Arial"/>
          <w:sz w:val="20"/>
        </w:rPr>
      </w:pPr>
      <w:r>
        <w:rPr>
          <w:rFonts w:ascii="Arial" w:hAnsi="Arial" w:cs="Arial"/>
          <w:sz w:val="20"/>
        </w:rPr>
        <w:t xml:space="preserve">Discussion around outside agencies who use school facilities </w:t>
      </w:r>
      <w:r w:rsidR="00351C08">
        <w:rPr>
          <w:rFonts w:ascii="Arial" w:hAnsi="Arial" w:cs="Arial"/>
          <w:sz w:val="20"/>
        </w:rPr>
        <w:t>while school functions are happening</w:t>
      </w:r>
    </w:p>
    <w:p w14:paraId="4D991F81" w14:textId="77777777" w:rsidR="00351C08" w:rsidRDefault="00351C08">
      <w:pPr>
        <w:rPr>
          <w:rFonts w:ascii="Arial" w:hAnsi="Arial" w:cs="Arial"/>
          <w:sz w:val="20"/>
        </w:rPr>
      </w:pPr>
      <w:r>
        <w:rPr>
          <w:rFonts w:ascii="Arial" w:hAnsi="Arial" w:cs="Arial"/>
          <w:sz w:val="20"/>
        </w:rPr>
        <w:t>Suggestion to revisit the how outside organizations use our school property.</w:t>
      </w:r>
    </w:p>
    <w:p w14:paraId="555BC87C" w14:textId="77777777" w:rsidR="00351C08" w:rsidRDefault="00351C08">
      <w:pPr>
        <w:rPr>
          <w:rFonts w:ascii="Arial" w:hAnsi="Arial" w:cs="Arial"/>
          <w:sz w:val="20"/>
        </w:rPr>
      </w:pPr>
    </w:p>
    <w:p w14:paraId="271E05F4" w14:textId="4D4043E1" w:rsidR="001C2CFE" w:rsidRPr="00351C08" w:rsidRDefault="00351C08" w:rsidP="00351C08">
      <w:pPr>
        <w:rPr>
          <w:rFonts w:ascii="Arial" w:hAnsi="Arial" w:cs="Arial"/>
          <w:sz w:val="20"/>
        </w:rPr>
      </w:pPr>
      <w:r>
        <w:rPr>
          <w:rFonts w:ascii="Arial" w:hAnsi="Arial" w:cs="Arial"/>
          <w:sz w:val="20"/>
        </w:rPr>
        <w:t>*</w:t>
      </w:r>
      <w:r w:rsidRPr="00351C08">
        <w:rPr>
          <w:rFonts w:ascii="Arial" w:hAnsi="Arial" w:cs="Arial"/>
          <w:sz w:val="20"/>
        </w:rPr>
        <w:t>Community use policy</w:t>
      </w:r>
      <w:r w:rsidR="001C2CFE" w:rsidRPr="00351C08">
        <w:rPr>
          <w:rFonts w:ascii="Arial" w:hAnsi="Arial" w:cs="Arial"/>
          <w:sz w:val="20"/>
        </w:rPr>
        <w:t xml:space="preserve"> </w:t>
      </w:r>
    </w:p>
    <w:p w14:paraId="679F8E14" w14:textId="77777777" w:rsidR="001C2CFE" w:rsidRPr="00EF3E18" w:rsidRDefault="001C2CFE">
      <w:pPr>
        <w:rPr>
          <w:rFonts w:ascii="Arial" w:hAnsi="Arial" w:cs="Arial"/>
          <w:sz w:val="20"/>
        </w:rPr>
      </w:pPr>
    </w:p>
    <w:sectPr w:rsidR="001C2CFE"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204EA" w14:textId="77777777" w:rsidR="00EB43F0" w:rsidRDefault="00EB43F0" w:rsidP="00A663E5">
      <w:r>
        <w:separator/>
      </w:r>
    </w:p>
  </w:endnote>
  <w:endnote w:type="continuationSeparator" w:id="0">
    <w:p w14:paraId="0155AB1F" w14:textId="77777777" w:rsidR="00EB43F0" w:rsidRDefault="00EB43F0"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0BEF3" w14:textId="77777777" w:rsidR="00EB43F0" w:rsidRDefault="00EB43F0" w:rsidP="00A663E5">
      <w:r>
        <w:separator/>
      </w:r>
    </w:p>
  </w:footnote>
  <w:footnote w:type="continuationSeparator" w:id="0">
    <w:p w14:paraId="75402A1F" w14:textId="77777777" w:rsidR="00EB43F0" w:rsidRDefault="00EB43F0"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333A42"/>
    <w:multiLevelType w:val="hybridMultilevel"/>
    <w:tmpl w:val="5E42987E"/>
    <w:lvl w:ilvl="0" w:tplc="DEF61C2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0307A6"/>
    <w:rsid w:val="001C2CFE"/>
    <w:rsid w:val="001D21AA"/>
    <w:rsid w:val="001E0A2A"/>
    <w:rsid w:val="001E2D41"/>
    <w:rsid w:val="00214153"/>
    <w:rsid w:val="00255BE8"/>
    <w:rsid w:val="00262AEE"/>
    <w:rsid w:val="00271314"/>
    <w:rsid w:val="002F2B70"/>
    <w:rsid w:val="00322B7D"/>
    <w:rsid w:val="00343ED9"/>
    <w:rsid w:val="00351C08"/>
    <w:rsid w:val="00355789"/>
    <w:rsid w:val="00373546"/>
    <w:rsid w:val="003A0A30"/>
    <w:rsid w:val="003B0D88"/>
    <w:rsid w:val="0040083E"/>
    <w:rsid w:val="00472210"/>
    <w:rsid w:val="004F55FE"/>
    <w:rsid w:val="00541664"/>
    <w:rsid w:val="005501FE"/>
    <w:rsid w:val="005548D4"/>
    <w:rsid w:val="005740A6"/>
    <w:rsid w:val="005D154A"/>
    <w:rsid w:val="00697E54"/>
    <w:rsid w:val="00735049"/>
    <w:rsid w:val="00740141"/>
    <w:rsid w:val="00790D82"/>
    <w:rsid w:val="007C3F0F"/>
    <w:rsid w:val="007C6064"/>
    <w:rsid w:val="00825D87"/>
    <w:rsid w:val="00877554"/>
    <w:rsid w:val="008C56A4"/>
    <w:rsid w:val="00924DCD"/>
    <w:rsid w:val="009A00F5"/>
    <w:rsid w:val="00A26C1D"/>
    <w:rsid w:val="00A5794C"/>
    <w:rsid w:val="00A663E5"/>
    <w:rsid w:val="00B536EA"/>
    <w:rsid w:val="00B970A9"/>
    <w:rsid w:val="00BE2CA0"/>
    <w:rsid w:val="00BE36B6"/>
    <w:rsid w:val="00C20A2D"/>
    <w:rsid w:val="00C97CF8"/>
    <w:rsid w:val="00CB1C02"/>
    <w:rsid w:val="00D4569C"/>
    <w:rsid w:val="00D654DB"/>
    <w:rsid w:val="00E077D7"/>
    <w:rsid w:val="00E54335"/>
    <w:rsid w:val="00E6435E"/>
    <w:rsid w:val="00EB43F0"/>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 w:type="paragraph" w:styleId="ListParagraph">
    <w:name w:val="List Paragraph"/>
    <w:basedOn w:val="Normal"/>
    <w:uiPriority w:val="34"/>
    <w:qFormat/>
    <w:rsid w:val="00351C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0-09-17T18:41:00Z</dcterms:created>
  <dcterms:modified xsi:type="dcterms:W3CDTF">2020-09-17T18:41:00Z</dcterms:modified>
</cp:coreProperties>
</file>